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20" w:name="X726ee80d9130eca1e9a8e9edfc324ecbeb12bc3"/>
    <w:p>
      <w:pPr>
        <w:pStyle w:val="Heading1"/>
      </w:pPr>
      <w:r>
        <w:t xml:space="preserve">Cover Letter for Orthodontist Position in South Africa Johannesburg</w:t>
      </w:r>
    </w:p>
    <w:p>
      <w:pPr>
        <w:pStyle w:val="FirstParagraph"/>
      </w:pPr>
      <w:r>
        <w:rPr>
          <w:bCs/>
          <w:b/>
        </w:rP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I am writing to express my enthusiastic interest in the Orthodontist position at your esteemed practice in South Africa Johannesburg. As a highly motivated and skilled orthodontic professional with a deep commitment to improving oral health and enhancing patients' confidence through expert care, I am eager to contribute my expertise to a dynamic healthcare environment like yours. My background in orthodontics, combined with my passion for serving diverse communities, aligns perfectly with the values and mission of your practice in Johannesburg.</w:t>
      </w:r>
    </w:p>
    <w:p>
      <w:pPr>
        <w:pStyle w:val="BodyText"/>
      </w:pPr>
      <w:r>
        <w:t xml:space="preserve">With [X years] of experience in orthodontic care, I have developed a comprehensive understanding of the unique challenges and opportunities that come with practicing in South Africa. My journey as an Orthodontist has been defined by a dedication to excellence, patient-centered care, and the application of cutting-edge techniques to achieve optimal outcomes. Whether working in private practice or community health settings, I have consistently prioritized building trust with patients, fostering long-term relationships, and delivering personalized treatment plans that address both functional and aesthetic goals.</w:t>
      </w:r>
    </w:p>
    <w:p>
      <w:pPr>
        <w:pStyle w:val="BodyText"/>
      </w:pPr>
      <w:r>
        <w:t xml:space="preserve">South Africa Johannesburg presents a vibrant and culturally rich environment where the demand for high-quality orthodontic care is growing. As an Orthodontist, I recognize the importance of adapting to local healthcare needs while maintaining global standards of professionalism. My experience in treating patients from diverse socioeconomic backgrounds has equipped me with the cultural sensitivity and communication skills necessary to thrive in a city as dynamic as Johannesburg. I am particularly drawn to your practice’s reputation for innovation and community engagement, which resonates with my own philosophy of care.</w:t>
      </w:r>
    </w:p>
    <w:p>
      <w:pPr>
        <w:pStyle w:val="BodyText"/>
      </w:pPr>
      <w:r>
        <w:t xml:space="preserve">One of my core strengths is my ability to integrate advanced orthodontic technologies into everyday practice. From digital imaging systems to clear aligner therapies, I stay current with the latest advancements in the field to ensure that patients receive the most effective and efficient treatments available. In Johannesburg, where access to specialized care can vary, I am committed to bridging gaps by providing affordable yet high-quality orthodontic solutions. My work has included collaborations with public health initiatives aimed at expanding access to orthodontic services, and I am eager to contribute similarly in your practice.</w:t>
      </w:r>
    </w:p>
    <w:p>
      <w:pPr>
        <w:pStyle w:val="BodyText"/>
      </w:pPr>
      <w:r>
        <w:t xml:space="preserve">Furthermore, my background in [mention specific experience, e.g., "public health programs" or "multidisciplinary team settings"] has reinforced my belief that orthodontics is not just about aligning teeth but about transforming lives. In South Africa Johannesburg, where many individuals face barriers to dental care due to cost or infrastructure, I have consistently sought ways to advocate for equitable treatment options. Whether through educational outreach, community workshops, or partnerships with local organizations, I am dedicated to empowering patients with knowledge and resources that promote long-term oral health.</w:t>
      </w:r>
    </w:p>
    <w:p>
      <w:pPr>
        <w:pStyle w:val="BodyText"/>
      </w:pPr>
      <w:r>
        <w:t xml:space="preserve">What excites me most about the opportunity to join your team is the chance to work in a city that is at the forefront of healthcare innovation. Johannesburg’s growing population and evolving healthcare landscape present exciting possibilities for an Orthodontist who is both forward-thinking and compassionate. I am particularly interested in exploring how your practice addresses the unique needs of South African patients, from addressing malocclusion disparities to embracing sustainable and inclusive care models. My goal is to bring a fresh perspective while learning from the expertise of your team.</w:t>
      </w:r>
    </w:p>
    <w:p>
      <w:pPr>
        <w:pStyle w:val="BodyText"/>
      </w:pPr>
      <w:r>
        <w:t xml:space="preserve">As an Orthodontist, I take great pride in creating a welcoming and supportive environment for patients of all ages. My approach emphasizes clear communication, empathy, and transparency, ensuring that each patient feels informed and involved in their treatment journey. In Johannesburg’s fast-paced urban setting, where time is often limited, I strive to balance efficiency with personalized care to meet the diverse needs of my patients. This balance is essential for building trust and achieving long-term success.</w:t>
      </w:r>
    </w:p>
    <w:p>
      <w:pPr>
        <w:pStyle w:val="BodyText"/>
      </w:pPr>
      <w:r>
        <w:t xml:space="preserve">Finally, I would like to express my genuine enthusiasm for contributing to your practice’s continued growth and reputation as a leader in orthodontic care in South Africa Johannesburg. I am confident that my clinical expertise, cultural adaptability, and passion for patient care make me a strong fit for this role. I would welcome the opportunity to discuss how my skills and vision align with your practice’s goals. Thank you for considering my application, and I look forward to the possibility of working together to transform smiles in Johannesburg.</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South Africa Johannesburg</dc:title>
  <dc:creator/>
  <dc:language>en</dc:language>
  <cp:keywords/>
  <dcterms:created xsi:type="dcterms:W3CDTF">2025-12-10T07:09:59Z</dcterms:created>
  <dcterms:modified xsi:type="dcterms:W3CDTF">2025-12-10T07:09:59Z</dcterms:modified>
</cp:coreProperties>
</file>

<file path=docProps/custom.xml><?xml version="1.0" encoding="utf-8"?>
<Properties xmlns="http://schemas.openxmlformats.org/officeDocument/2006/custom-properties" xmlns:vt="http://schemas.openxmlformats.org/officeDocument/2006/docPropsVTypes"/>
</file>